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043F2" w:rsidRPr="00CC316C" w:rsidRDefault="00190C93" w:rsidP="00CC316C">
      <w:pPr>
        <w:tabs>
          <w:tab w:val="center" w:pos="6804"/>
        </w:tabs>
        <w:autoSpaceDE w:val="0"/>
        <w:autoSpaceDN w:val="0"/>
        <w:adjustRightInd w:val="0"/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ab/>
        <w:t>Approved,</w:t>
      </w:r>
    </w:p>
    <w:p w:rsidR="00190C93" w:rsidRPr="00CC316C" w:rsidRDefault="00190C93" w:rsidP="00CC316C">
      <w:pPr>
        <w:tabs>
          <w:tab w:val="center" w:pos="6804"/>
        </w:tabs>
        <w:autoSpaceDE w:val="0"/>
        <w:autoSpaceDN w:val="0"/>
        <w:adjustRightInd w:val="0"/>
        <w:spacing w:after="0"/>
        <w:rPr>
          <w:rFonts w:ascii="Arial" w:hAnsi="Arial" w:cs="Arial"/>
          <w:sz w:val="24"/>
          <w:szCs w:val="24"/>
        </w:rPr>
      </w:pPr>
    </w:p>
    <w:p w:rsidR="00A043F2" w:rsidRPr="00CC316C" w:rsidRDefault="00190C93" w:rsidP="00CC316C">
      <w:pPr>
        <w:tabs>
          <w:tab w:val="center" w:pos="6804"/>
        </w:tabs>
        <w:autoSpaceDE w:val="0"/>
        <w:autoSpaceDN w:val="0"/>
        <w:adjustRightInd w:val="0"/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ab/>
        <w:t>Rector</w:t>
      </w:r>
    </w:p>
    <w:p w:rsidR="00A043F2" w:rsidRDefault="00190C93" w:rsidP="00CC316C">
      <w:pPr>
        <w:tabs>
          <w:tab w:val="center" w:pos="6804"/>
        </w:tabs>
        <w:autoSpaceDE w:val="0"/>
        <w:autoSpaceDN w:val="0"/>
        <w:adjustRightInd w:val="0"/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ab/>
        <w:t>Prof.</w:t>
      </w:r>
      <w:r w:rsidR="00A44982">
        <w:rPr>
          <w:rFonts w:ascii="Arial" w:hAnsi="Arial"/>
          <w:sz w:val="24"/>
          <w:szCs w:val="24"/>
        </w:rPr>
        <w:t xml:space="preserve"> </w:t>
      </w:r>
      <w:r>
        <w:rPr>
          <w:rFonts w:ascii="Arial" w:hAnsi="Arial"/>
          <w:sz w:val="24"/>
          <w:szCs w:val="24"/>
        </w:rPr>
        <w:t>Vasile ȚOPA, PhD, Eng.</w:t>
      </w:r>
    </w:p>
    <w:p w:rsidR="00CC316C" w:rsidRPr="00CC316C" w:rsidRDefault="00CC316C" w:rsidP="00CC316C">
      <w:pPr>
        <w:tabs>
          <w:tab w:val="center" w:pos="6804"/>
        </w:tabs>
        <w:autoSpaceDE w:val="0"/>
        <w:autoSpaceDN w:val="0"/>
        <w:adjustRightInd w:val="0"/>
        <w:spacing w:after="0"/>
        <w:rPr>
          <w:rFonts w:ascii="Arial" w:hAnsi="Arial" w:cs="Arial"/>
          <w:sz w:val="24"/>
          <w:szCs w:val="24"/>
        </w:rPr>
      </w:pPr>
    </w:p>
    <w:p w:rsidR="00190C93" w:rsidRPr="00CC316C" w:rsidRDefault="00190C93" w:rsidP="00CC316C">
      <w:pPr>
        <w:tabs>
          <w:tab w:val="center" w:pos="6804"/>
        </w:tabs>
        <w:autoSpaceDE w:val="0"/>
        <w:autoSpaceDN w:val="0"/>
        <w:adjustRightInd w:val="0"/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ab/>
        <w:t>COMPLIANCE WITH THE MINIMUM STANDARDS</w:t>
      </w:r>
    </w:p>
    <w:p w:rsidR="00A043F2" w:rsidRPr="00CC316C" w:rsidRDefault="00190C93" w:rsidP="00CC316C">
      <w:pPr>
        <w:tabs>
          <w:tab w:val="center" w:pos="6804"/>
        </w:tabs>
        <w:autoSpaceDE w:val="0"/>
        <w:autoSpaceDN w:val="0"/>
        <w:adjustRightInd w:val="0"/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ab/>
        <w:t>□ YES</w:t>
      </w:r>
      <w:r>
        <w:rPr>
          <w:rFonts w:ascii="Arial" w:hAnsi="Arial"/>
          <w:sz w:val="24"/>
          <w:szCs w:val="24"/>
        </w:rPr>
        <w:tab/>
        <w:t>□ NO</w:t>
      </w:r>
    </w:p>
    <w:p w:rsidR="00A043F2" w:rsidRPr="00CC316C" w:rsidRDefault="00A043F2" w:rsidP="00CC316C">
      <w:pPr>
        <w:autoSpaceDE w:val="0"/>
        <w:autoSpaceDN w:val="0"/>
        <w:adjustRightInd w:val="0"/>
        <w:spacing w:after="0"/>
        <w:rPr>
          <w:rFonts w:ascii="Arial" w:hAnsi="Arial" w:cs="Arial"/>
          <w:sz w:val="24"/>
          <w:szCs w:val="24"/>
        </w:rPr>
      </w:pPr>
    </w:p>
    <w:p w:rsidR="00A043F2" w:rsidRPr="00CC316C" w:rsidRDefault="00A043F2" w:rsidP="00CC316C">
      <w:pPr>
        <w:autoSpaceDE w:val="0"/>
        <w:autoSpaceDN w:val="0"/>
        <w:adjustRightInd w:val="0"/>
        <w:spacing w:after="0"/>
        <w:rPr>
          <w:rFonts w:ascii="Arial" w:hAnsi="Arial" w:cs="Arial"/>
          <w:sz w:val="24"/>
          <w:szCs w:val="24"/>
        </w:rPr>
      </w:pPr>
    </w:p>
    <w:p w:rsidR="00A043F2" w:rsidRPr="00CC316C" w:rsidRDefault="00A043F2" w:rsidP="00CC316C">
      <w:pPr>
        <w:autoSpaceDE w:val="0"/>
        <w:autoSpaceDN w:val="0"/>
        <w:adjustRightInd w:val="0"/>
        <w:spacing w:after="0"/>
        <w:rPr>
          <w:rFonts w:ascii="Arial" w:hAnsi="Arial" w:cs="Arial"/>
          <w:sz w:val="24"/>
          <w:szCs w:val="24"/>
        </w:rPr>
      </w:pPr>
    </w:p>
    <w:p w:rsidR="00A043F2" w:rsidRPr="00CC316C" w:rsidRDefault="00A043F2" w:rsidP="00CC316C">
      <w:pPr>
        <w:autoSpaceDE w:val="0"/>
        <w:autoSpaceDN w:val="0"/>
        <w:adjustRightInd w:val="0"/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APPLICATION FORM</w:t>
      </w:r>
    </w:p>
    <w:p w:rsidR="00A043F2" w:rsidRPr="00CC316C" w:rsidRDefault="00A043F2" w:rsidP="00CC316C">
      <w:pPr>
        <w:autoSpaceDE w:val="0"/>
        <w:autoSpaceDN w:val="0"/>
        <w:adjustRightInd w:val="0"/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for the defence of the habilitation thesis</w:t>
      </w:r>
    </w:p>
    <w:p w:rsidR="00A043F2" w:rsidRPr="00CC316C" w:rsidRDefault="00A043F2" w:rsidP="00CC316C">
      <w:pPr>
        <w:autoSpaceDE w:val="0"/>
        <w:autoSpaceDN w:val="0"/>
        <w:adjustRightInd w:val="0"/>
        <w:spacing w:after="0"/>
        <w:rPr>
          <w:rFonts w:ascii="Arial" w:hAnsi="Arial" w:cs="Arial"/>
          <w:sz w:val="24"/>
          <w:szCs w:val="24"/>
        </w:rPr>
      </w:pPr>
    </w:p>
    <w:p w:rsidR="00A043F2" w:rsidRPr="00CC316C" w:rsidRDefault="00A043F2" w:rsidP="00CC316C">
      <w:pPr>
        <w:autoSpaceDE w:val="0"/>
        <w:autoSpaceDN w:val="0"/>
        <w:adjustRightInd w:val="0"/>
        <w:spacing w:after="0"/>
        <w:rPr>
          <w:rFonts w:ascii="Arial" w:hAnsi="Arial" w:cs="Arial"/>
          <w:sz w:val="24"/>
          <w:szCs w:val="24"/>
        </w:rPr>
      </w:pPr>
    </w:p>
    <w:p w:rsidR="00A043F2" w:rsidRPr="00CC316C" w:rsidRDefault="00A043F2" w:rsidP="00CC316C">
      <w:pPr>
        <w:autoSpaceDE w:val="0"/>
        <w:autoSpaceDN w:val="0"/>
        <w:adjustRightInd w:val="0"/>
        <w:spacing w:after="0"/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Mr. Rector</w:t>
      </w:r>
    </w:p>
    <w:p w:rsidR="00A043F2" w:rsidRPr="00CC316C" w:rsidRDefault="00A043F2" w:rsidP="00CC316C">
      <w:pPr>
        <w:autoSpaceDE w:val="0"/>
        <w:autoSpaceDN w:val="0"/>
        <w:adjustRightInd w:val="0"/>
        <w:spacing w:after="0"/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Prof.Vasile ȚOPA, PhD, Eng.</w:t>
      </w:r>
    </w:p>
    <w:p w:rsidR="00A043F2" w:rsidRPr="00CC316C" w:rsidRDefault="00A043F2" w:rsidP="00CC316C">
      <w:pPr>
        <w:autoSpaceDE w:val="0"/>
        <w:autoSpaceDN w:val="0"/>
        <w:adjustRightInd w:val="0"/>
        <w:spacing w:after="0"/>
        <w:jc w:val="both"/>
        <w:rPr>
          <w:rFonts w:ascii="Arial" w:hAnsi="Arial" w:cs="Arial"/>
          <w:sz w:val="24"/>
          <w:szCs w:val="24"/>
        </w:rPr>
      </w:pPr>
    </w:p>
    <w:p w:rsidR="00A043F2" w:rsidRPr="00CC316C" w:rsidRDefault="00A043F2" w:rsidP="00CC316C">
      <w:pPr>
        <w:autoSpaceDE w:val="0"/>
        <w:autoSpaceDN w:val="0"/>
        <w:adjustRightInd w:val="0"/>
        <w:spacing w:after="0"/>
        <w:jc w:val="both"/>
        <w:rPr>
          <w:rFonts w:ascii="Arial" w:hAnsi="Arial" w:cs="Arial"/>
          <w:sz w:val="24"/>
          <w:szCs w:val="24"/>
        </w:rPr>
      </w:pPr>
    </w:p>
    <w:p w:rsidR="00A043F2" w:rsidRPr="00CC316C" w:rsidRDefault="00A043F2" w:rsidP="00CC316C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I, the undersigned, _________________________________, tenure at the University of _______________________________________________, position ____________________________, require your approval for organising the defence of the habilitation thesis in the domain of doctoral studies ________________________________________________.</w:t>
      </w:r>
    </w:p>
    <w:p w:rsidR="00A043F2" w:rsidRPr="00CC316C" w:rsidRDefault="00A043F2" w:rsidP="00CC316C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I kindly need your approval for the habilitation procedure in the domain _______________________________ to take place within the Technical University of Cluj-Napoca.</w:t>
      </w:r>
    </w:p>
    <w:p w:rsidR="00A043F2" w:rsidRPr="00CC316C" w:rsidRDefault="00A043F2" w:rsidP="00CC316C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I hereby declare that all information presented in this application form and the habilitation file are accurate.</w:t>
      </w:r>
    </w:p>
    <w:p w:rsidR="00A043F2" w:rsidRPr="00CC316C" w:rsidRDefault="00A043F2" w:rsidP="00CC316C">
      <w:pPr>
        <w:autoSpaceDE w:val="0"/>
        <w:autoSpaceDN w:val="0"/>
        <w:adjustRightInd w:val="0"/>
        <w:spacing w:after="0"/>
        <w:jc w:val="both"/>
        <w:rPr>
          <w:rFonts w:ascii="Arial" w:hAnsi="Arial" w:cs="Arial"/>
          <w:sz w:val="24"/>
          <w:szCs w:val="24"/>
        </w:rPr>
      </w:pPr>
    </w:p>
    <w:p w:rsidR="00A043F2" w:rsidRPr="00CC316C" w:rsidRDefault="00A043F2" w:rsidP="00CC316C">
      <w:pPr>
        <w:autoSpaceDE w:val="0"/>
        <w:autoSpaceDN w:val="0"/>
        <w:adjustRightInd w:val="0"/>
        <w:spacing w:after="0"/>
        <w:rPr>
          <w:rFonts w:ascii="Arial" w:hAnsi="Arial" w:cs="Arial"/>
          <w:sz w:val="24"/>
          <w:szCs w:val="24"/>
        </w:rPr>
      </w:pPr>
    </w:p>
    <w:p w:rsidR="00632098" w:rsidRPr="00CC316C" w:rsidRDefault="00632098" w:rsidP="00CC316C">
      <w:pPr>
        <w:autoSpaceDE w:val="0"/>
        <w:autoSpaceDN w:val="0"/>
        <w:adjustRightInd w:val="0"/>
        <w:spacing w:after="0"/>
        <w:rPr>
          <w:rFonts w:ascii="Arial" w:hAnsi="Arial" w:cs="Arial"/>
          <w:sz w:val="24"/>
          <w:szCs w:val="24"/>
        </w:rPr>
      </w:pPr>
    </w:p>
    <w:p w:rsidR="00A043F2" w:rsidRPr="00CC316C" w:rsidRDefault="00A043F2" w:rsidP="00CC316C">
      <w:pPr>
        <w:autoSpaceDE w:val="0"/>
        <w:autoSpaceDN w:val="0"/>
        <w:adjustRightInd w:val="0"/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[signature]</w:t>
      </w:r>
    </w:p>
    <w:p w:rsidR="00A043F2" w:rsidRPr="00CC316C" w:rsidRDefault="00A043F2" w:rsidP="00CC316C">
      <w:pPr>
        <w:autoSpaceDE w:val="0"/>
        <w:autoSpaceDN w:val="0"/>
        <w:adjustRightInd w:val="0"/>
        <w:spacing w:after="0"/>
        <w:rPr>
          <w:rFonts w:ascii="Arial" w:hAnsi="Arial" w:cs="Arial"/>
          <w:sz w:val="24"/>
          <w:szCs w:val="24"/>
        </w:rPr>
      </w:pPr>
    </w:p>
    <w:p w:rsidR="00A043F2" w:rsidRPr="00CC316C" w:rsidRDefault="00A043F2" w:rsidP="00CC316C">
      <w:pPr>
        <w:rPr>
          <w:rFonts w:ascii="Arial" w:hAnsi="Arial" w:cs="Arial"/>
          <w:sz w:val="24"/>
          <w:szCs w:val="24"/>
        </w:rPr>
      </w:pPr>
    </w:p>
    <w:sectPr w:rsidR="00A043F2" w:rsidRPr="00CC316C" w:rsidSect="00AA71A5">
      <w:headerReference w:type="default" r:id="rId6"/>
      <w:footerReference w:type="default" r:id="rId7"/>
      <w:pgSz w:w="11907" w:h="16840" w:code="9"/>
      <w:pgMar w:top="1134" w:right="1134" w:bottom="1134" w:left="1134" w:header="283" w:footer="283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F40D7" w:rsidRDefault="00DF40D7" w:rsidP="00A043F2">
      <w:pPr>
        <w:spacing w:after="0" w:line="240" w:lineRule="auto"/>
      </w:pPr>
      <w:r>
        <w:separator/>
      </w:r>
    </w:p>
  </w:endnote>
  <w:endnote w:type="continuationSeparator" w:id="1">
    <w:p w:rsidR="00DF40D7" w:rsidRDefault="00DF40D7" w:rsidP="00A043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043F2" w:rsidRDefault="00B10B04">
    <w:pPr>
      <w:pStyle w:val="Footer"/>
    </w:pPr>
    <w:r>
      <w:rPr>
        <w:noProof/>
        <w:lang w:val="ro-RO" w:eastAsia="ro-RO"/>
      </w:rPr>
      <w:drawing>
        <wp:inline distT="0" distB="0" distL="0" distR="0">
          <wp:extent cx="6120765" cy="373899"/>
          <wp:effectExtent l="19050" t="0" r="0" b="0"/>
          <wp:docPr id="7" name="Picture 7" descr="footer_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footer_E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37389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F40D7" w:rsidRDefault="00DF40D7" w:rsidP="00A043F2">
      <w:pPr>
        <w:spacing w:after="0" w:line="240" w:lineRule="auto"/>
      </w:pPr>
      <w:r>
        <w:separator/>
      </w:r>
    </w:p>
  </w:footnote>
  <w:footnote w:type="continuationSeparator" w:id="1">
    <w:p w:rsidR="00DF40D7" w:rsidRDefault="00DF40D7" w:rsidP="00A043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043F2" w:rsidRDefault="00A043F2" w:rsidP="00A043F2">
    <w:pPr>
      <w:pStyle w:val="Header"/>
    </w:pPr>
  </w:p>
  <w:p w:rsidR="00A043F2" w:rsidRDefault="00B10B04">
    <w:pPr>
      <w:pStyle w:val="Header"/>
    </w:pPr>
    <w:r>
      <w:rPr>
        <w:noProof/>
        <w:lang w:val="ro-RO" w:eastAsia="ro-RO"/>
      </w:rPr>
      <w:drawing>
        <wp:inline distT="0" distB="0" distL="0" distR="0">
          <wp:extent cx="6114415" cy="1073150"/>
          <wp:effectExtent l="19050" t="0" r="635" b="0"/>
          <wp:docPr id="3" name="Picture 1" descr="top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op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14415" cy="10731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1024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jSytLS0MDKxNLE0NDBW0lEKTi0uzszPAykwrAUA8HqPMywAAAA="/>
  </w:docVars>
  <w:rsids>
    <w:rsidRoot w:val="00A043F2"/>
    <w:rsid w:val="00190C93"/>
    <w:rsid w:val="00241D7E"/>
    <w:rsid w:val="00390A33"/>
    <w:rsid w:val="003A41DC"/>
    <w:rsid w:val="00571531"/>
    <w:rsid w:val="00626122"/>
    <w:rsid w:val="00632098"/>
    <w:rsid w:val="00755E7F"/>
    <w:rsid w:val="007A7ACA"/>
    <w:rsid w:val="00995072"/>
    <w:rsid w:val="00A043F2"/>
    <w:rsid w:val="00A21E4E"/>
    <w:rsid w:val="00A44982"/>
    <w:rsid w:val="00AA71A5"/>
    <w:rsid w:val="00B04B07"/>
    <w:rsid w:val="00B10B04"/>
    <w:rsid w:val="00C11B35"/>
    <w:rsid w:val="00C1699E"/>
    <w:rsid w:val="00C21982"/>
    <w:rsid w:val="00C450B9"/>
    <w:rsid w:val="00CC316C"/>
    <w:rsid w:val="00DF40D7"/>
    <w:rsid w:val="00F60625"/>
    <w:rsid w:val="00F91289"/>
    <w:rsid w:val="00FD0B2A"/>
    <w:rsid w:val="00FE41B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43F2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43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43F2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A043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43F2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50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0B9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122</Words>
  <Characters>7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Victor</cp:lastModifiedBy>
  <cp:revision>19</cp:revision>
  <cp:lastPrinted>2017-02-10T07:01:00Z</cp:lastPrinted>
  <dcterms:created xsi:type="dcterms:W3CDTF">2015-02-12T11:35:00Z</dcterms:created>
  <dcterms:modified xsi:type="dcterms:W3CDTF">2020-04-07T14:00:00Z</dcterms:modified>
</cp:coreProperties>
</file>